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3B35E" w14:textId="72CAA3C6" w:rsidR="00370B06" w:rsidRPr="00330664" w:rsidRDefault="001B4CBD">
      <w:pPr>
        <w:rPr>
          <w:b/>
          <w:bCs/>
        </w:rPr>
      </w:pPr>
      <w:r w:rsidRPr="00330664">
        <w:rPr>
          <w:b/>
          <w:bCs/>
        </w:rPr>
        <w:t>Mapping to I: Instructions</w:t>
      </w:r>
    </w:p>
    <w:p w14:paraId="62F9C861" w14:textId="5D9D948A" w:rsidR="001B4CBD" w:rsidRDefault="00AC360B">
      <w:r>
        <w:t>In C</w:t>
      </w:r>
      <w:r w:rsidR="007B76BC">
        <w:t>i</w:t>
      </w:r>
      <w:r>
        <w:t>trix open Standard Desktop then</w:t>
      </w:r>
      <w:r w:rsidR="00FA51A8">
        <w:t>:</w:t>
      </w:r>
    </w:p>
    <w:p w14:paraId="14F17BDB" w14:textId="0F293204" w:rsidR="00AC360B" w:rsidRDefault="00AC360B"/>
    <w:p w14:paraId="3A70726F" w14:textId="77777777" w:rsidR="00AC360B" w:rsidRDefault="00AC360B"/>
    <w:p w14:paraId="60EA1158" w14:textId="46258055" w:rsidR="001B4CBD" w:rsidRDefault="005609DF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673D6B6" wp14:editId="7A9FA1F2">
                <wp:simplePos x="0" y="0"/>
                <wp:positionH relativeFrom="column">
                  <wp:posOffset>971550</wp:posOffset>
                </wp:positionH>
                <wp:positionV relativeFrom="paragraph">
                  <wp:posOffset>14605</wp:posOffset>
                </wp:positionV>
                <wp:extent cx="4848225" cy="1490345"/>
                <wp:effectExtent l="19050" t="0" r="28575" b="14605"/>
                <wp:wrapNone/>
                <wp:docPr id="3" name="Callout: Lef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225" cy="1490345"/>
                        </a:xfrm>
                        <a:prstGeom prst="left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E87168" w14:textId="77777777" w:rsidR="005609DF" w:rsidRDefault="005609DF" w:rsidP="00F95FB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Open file Explorer</w:t>
                            </w:r>
                          </w:p>
                          <w:p w14:paraId="4AF0CABB" w14:textId="25DC20F1" w:rsidR="00F95FB5" w:rsidRDefault="001B4CBD" w:rsidP="00F95FB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Right click on </w:t>
                            </w:r>
                            <w:r w:rsidR="00FE4896">
                              <w:t>the mouse (</w:t>
                            </w:r>
                            <w:r>
                              <w:t>this PC</w:t>
                            </w:r>
                            <w:r w:rsidR="00FE4896">
                              <w:t>)</w:t>
                            </w:r>
                            <w:r w:rsidR="00F95FB5">
                              <w:t xml:space="preserve"> </w:t>
                            </w:r>
                          </w:p>
                          <w:p w14:paraId="36AABBF7" w14:textId="4956B6C6" w:rsidR="001B4CBD" w:rsidRDefault="001927E8" w:rsidP="00F95FB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Select “Map network drive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73D6B6" id="_x0000_t77" coordsize="21600,21600" o:spt="77" adj="7200,5400,3600,8100" path="m@0,l@0@3@2@3@2@1,,10800@2@4@2@5@0@5@0,21600,21600,21600,2160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@7,0;0,10800;@7,21600;21600,10800" o:connectangles="270,180,90,0" textboxrect="@0,0,21600,21600"/>
                <v:handles>
                  <v:h position="#0,topLeft" xrange="@2,21600"/>
                  <v:h position="topLeft,#1" yrange="0,@3"/>
                  <v:h position="#2,#3" xrange="0,@0" yrange="@1,10800"/>
                </v:handles>
              </v:shapetype>
              <v:shape id="Callout: Left Arrow 3" o:spid="_x0000_s1026" type="#_x0000_t77" style="position:absolute;margin-left:76.5pt;margin-top:1.15pt;width:381.75pt;height:117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" adj="7565,,1660" fillcolor="#4472c4 [3204]" strokecolor="#1f3763 [1604]" strokeweight="1pt">
                <v:textbox>
                  <w:txbxContent>
                    <w:p w14:paraId="08E87168" w14:textId="77777777" w:rsidR="005609DF" w:rsidRDefault="005609DF" w:rsidP="00F95FB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Open file Explorer</w:t>
                      </w:r>
                    </w:p>
                    <w:p w14:paraId="4AF0CABB" w14:textId="25DC20F1" w:rsidR="00F95FB5" w:rsidRDefault="001B4CBD" w:rsidP="00F95FB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Right click on </w:t>
                      </w:r>
                      <w:r w:rsidR="00FE4896">
                        <w:t>the mouse (</w:t>
                      </w:r>
                      <w:r>
                        <w:t>this PC</w:t>
                      </w:r>
                      <w:r w:rsidR="00FE4896">
                        <w:t>)</w:t>
                      </w:r>
                      <w:r w:rsidR="00F95FB5">
                        <w:t xml:space="preserve"> </w:t>
                      </w:r>
                    </w:p>
                    <w:p w14:paraId="36AABBF7" w14:textId="4956B6C6" w:rsidR="001B4CBD" w:rsidRDefault="001927E8" w:rsidP="00F95FB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Select “Map network drive”</w:t>
                      </w:r>
                    </w:p>
                  </w:txbxContent>
                </v:textbox>
              </v:shape>
            </w:pict>
          </mc:Fallback>
        </mc:AlternateContent>
      </w:r>
    </w:p>
    <w:p w14:paraId="2193FCB7" w14:textId="783937FB" w:rsidR="001B4CBD" w:rsidRDefault="001B4CBD" w:rsidP="001B4CBD">
      <w:pPr>
        <w:pStyle w:val="ListParagraph"/>
      </w:pPr>
      <w:r>
        <w:rPr>
          <w:noProof/>
        </w:rPr>
        <w:drawing>
          <wp:inline distT="0" distB="0" distL="0" distR="0" wp14:anchorId="17567384" wp14:editId="38C9626F">
            <wp:extent cx="4722774" cy="2825087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33589" cy="2831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86711" w14:textId="139E530F" w:rsidR="001B4CBD" w:rsidRDefault="001B4CBD"/>
    <w:p w14:paraId="3BE51C19" w14:textId="5F73C704" w:rsidR="001B4CBD" w:rsidRDefault="001B4CBD"/>
    <w:p w14:paraId="77A6DFC8" w14:textId="40890043" w:rsidR="001B4CBD" w:rsidRDefault="003C709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725D31" wp14:editId="3E500A50">
                <wp:simplePos x="0" y="0"/>
                <wp:positionH relativeFrom="column">
                  <wp:posOffset>219075</wp:posOffset>
                </wp:positionH>
                <wp:positionV relativeFrom="paragraph">
                  <wp:posOffset>1585913</wp:posOffset>
                </wp:positionV>
                <wp:extent cx="3948113" cy="1952625"/>
                <wp:effectExtent l="0" t="19050" r="14605" b="28575"/>
                <wp:wrapNone/>
                <wp:docPr id="9" name="Callout: Up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8113" cy="1952625"/>
                        </a:xfrm>
                        <a:prstGeom prst="up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E03EB5" w14:textId="432BA882" w:rsidR="00AC360B" w:rsidRDefault="003C7099" w:rsidP="00AC360B">
                            <w:pPr>
                              <w:jc w:val="center"/>
                            </w:pPr>
                            <w:r>
                              <w:t>5</w:t>
                            </w:r>
                            <w:r w:rsidR="00FA51A8">
                              <w:t xml:space="preserve">. </w:t>
                            </w:r>
                            <w:r w:rsidR="00AC360B">
                              <w:t>On Folder type</w:t>
                            </w:r>
                          </w:p>
                          <w:p w14:paraId="78ADF4A1" w14:textId="154BB12A" w:rsidR="00AC360B" w:rsidRPr="007E0BAA" w:rsidRDefault="004C7C7C" w:rsidP="00AC360B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hyperlink r:id="rId6" w:history="1">
                              <w:r w:rsidR="003B33DD" w:rsidRPr="007E0BAA">
                                <w:rPr>
                                  <w:rStyle w:val="Hyperlink"/>
                                  <w:color w:val="FFFFFF" w:themeColor="background1"/>
                                  <w:u w:val="none"/>
                                </w:rPr>
                                <w:t>\\pride4\bna4_data\GROUPS\Tax&amp;Accounting\Operations\</w:t>
                              </w:r>
                            </w:hyperlink>
                          </w:p>
                          <w:p w14:paraId="63BB84D4" w14:textId="3D448F14" w:rsidR="00AC360B" w:rsidRDefault="00AC360B" w:rsidP="00AC360B">
                            <w:pPr>
                              <w:jc w:val="center"/>
                            </w:pPr>
                            <w:r>
                              <w:t>Production\Books</w:t>
                            </w:r>
                            <w:r w:rsidR="00FD0FD6">
                              <w:t>\</w:t>
                            </w:r>
                            <w:r>
                              <w:t>Federal</w:t>
                            </w:r>
                            <w:r w:rsidR="00D42287">
                              <w:t>\</w:t>
                            </w:r>
                            <w:r>
                              <w:t>Tax Prep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725D31" id="_x0000_t79" coordsize="21600,21600" o:spt="79" adj="7200,5400,3600,8100" path="m0@0l@3@0@3@2@1@2,10800,0@4@2@5@2@5@0,21600@0,21600,21600,,21600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10800,0;0,@7;10800,21600;21600,@7" o:connectangles="270,180,90,0" textboxrect="0,@0,21600,21600"/>
                <v:handles>
                  <v:h position="topLeft,#0" yrange="@2,21600"/>
                  <v:h position="#1,topLeft" xrange="0,@3"/>
                  <v:h position="#3,#2" xrange="@1,10800" yrange="0,@0"/>
                </v:handles>
              </v:shapetype>
              <v:shape id="Callout: Up Arrow 9" o:spid="_x0000_s1027" type="#_x0000_t79" style="position:absolute;margin-left:17.25pt;margin-top:124.9pt;width:310.9pt;height:15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" adj="7565,8129,5400,9465" fillcolor="#4472c4 [3204]" strokecolor="#1f3763 [1604]" strokeweight="1pt">
                <v:textbox>
                  <w:txbxContent>
                    <w:p w14:paraId="24E03EB5" w14:textId="432BA882" w:rsidR="00AC360B" w:rsidRDefault="003C7099" w:rsidP="00AC360B">
                      <w:pPr>
                        <w:jc w:val="center"/>
                      </w:pPr>
                      <w:r>
                        <w:t>5</w:t>
                      </w:r>
                      <w:r w:rsidR="00FA51A8">
                        <w:t xml:space="preserve">. </w:t>
                      </w:r>
                      <w:r w:rsidR="00AC360B">
                        <w:t>On Folder type</w:t>
                      </w:r>
                    </w:p>
                    <w:p w14:paraId="78ADF4A1" w14:textId="154BB12A" w:rsidR="00AC360B" w:rsidRPr="007E0BAA" w:rsidRDefault="003B33DD" w:rsidP="00AC360B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hyperlink r:id="rId7" w:history="1">
                        <w:r w:rsidRPr="007E0BAA">
                          <w:rPr>
                            <w:rStyle w:val="Hyperlink"/>
                            <w:color w:val="FFFFFF" w:themeColor="background1"/>
                            <w:u w:val="none"/>
                          </w:rPr>
                          <w:t>\\pride4\bna4_data\GROUPS\Tax&amp;Accounting\Operations\</w:t>
                        </w:r>
                      </w:hyperlink>
                    </w:p>
                    <w:p w14:paraId="63BB84D4" w14:textId="3D448F14" w:rsidR="00AC360B" w:rsidRDefault="00AC360B" w:rsidP="00AC360B">
                      <w:pPr>
                        <w:jc w:val="center"/>
                      </w:pPr>
                      <w:r>
                        <w:t>Production\Books</w:t>
                      </w:r>
                      <w:r w:rsidR="00FD0FD6">
                        <w:t>\</w:t>
                      </w:r>
                      <w:r>
                        <w:t>Federal</w:t>
                      </w:r>
                      <w:r w:rsidR="00D42287">
                        <w:t>\</w:t>
                      </w:r>
                      <w:r>
                        <w:t>Tax Prep Guide</w:t>
                      </w:r>
                    </w:p>
                  </w:txbxContent>
                </v:textbox>
              </v:shape>
            </w:pict>
          </mc:Fallback>
        </mc:AlternateContent>
      </w:r>
      <w:r w:rsidR="00AC360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3567DC" wp14:editId="6CD92F8A">
                <wp:simplePos x="0" y="0"/>
                <wp:positionH relativeFrom="column">
                  <wp:posOffset>1214215</wp:posOffset>
                </wp:positionH>
                <wp:positionV relativeFrom="paragraph">
                  <wp:posOffset>517895</wp:posOffset>
                </wp:positionV>
                <wp:extent cx="1439839" cy="859809"/>
                <wp:effectExtent l="0" t="0" r="27305" b="35560"/>
                <wp:wrapNone/>
                <wp:docPr id="8" name="Callout: Down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839" cy="859809"/>
                        </a:xfrm>
                        <a:prstGeom prst="down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AB49F" w14:textId="7B140AA0" w:rsidR="00AC360B" w:rsidRDefault="00635C85" w:rsidP="00AC360B">
                            <w:pPr>
                              <w:jc w:val="center"/>
                            </w:pPr>
                            <w:r>
                              <w:t xml:space="preserve">4. </w:t>
                            </w:r>
                            <w:r w:rsidR="00AC360B">
                              <w:t>On Drive type</w:t>
                            </w:r>
                          </w:p>
                          <w:p w14:paraId="46E629B5" w14:textId="4DC8096F" w:rsidR="00AC360B" w:rsidRDefault="00AC360B" w:rsidP="00AC360B">
                            <w:pPr>
                              <w:jc w:val="center"/>
                            </w:pPr>
                            <w:r>
                              <w:t>I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3567DC" id="_x0000_t80" coordsize="21600,21600" o:spt="80" adj="14400,5400,18000,8100" path="m,l21600,,21600@0@5@0@5@2@4@2,10800,21600@1@2@3@2@3@0,0@0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prod #0 1 2"/>
                </v:formulas>
                <v:path o:connecttype="custom" o:connectlocs="10800,0;0,@6;10800,21600;21600,@6" o:connectangles="270,180,90,0" textboxrect="0,0,21600,@0"/>
                <v:handles>
                  <v:h position="topLeft,#0" yrange="0,@2"/>
                  <v:h position="#1,bottomRight" xrange="0,@3"/>
                  <v:h position="#3,#2" xrange="@1,10800" yrange="@0,21600"/>
                </v:handles>
              </v:shapetype>
              <v:shape id="Callout: Down Arrow 8" o:spid="_x0000_s1028" type="#_x0000_t80" style="position:absolute;margin-left:95.6pt;margin-top:40.8pt;width:113.35pt;height:67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" adj="14035,7575,16200,9188" fillcolor="#4472c4 [3204]" strokecolor="#1f3763 [1604]" strokeweight="1pt">
                <v:textbox>
                  <w:txbxContent>
                    <w:p w14:paraId="16FAB49F" w14:textId="7B140AA0" w:rsidR="00AC360B" w:rsidRDefault="00635C85" w:rsidP="00AC360B">
                      <w:pPr>
                        <w:jc w:val="center"/>
                      </w:pPr>
                      <w:r>
                        <w:t xml:space="preserve">4. </w:t>
                      </w:r>
                      <w:r w:rsidR="00AC360B">
                        <w:t>On Drive type</w:t>
                      </w:r>
                    </w:p>
                    <w:p w14:paraId="46E629B5" w14:textId="4DC8096F" w:rsidR="00AC360B" w:rsidRDefault="00AC360B" w:rsidP="00AC360B">
                      <w:pPr>
                        <w:jc w:val="center"/>
                      </w:pPr>
                      <w:r>
                        <w:t>I:</w:t>
                      </w:r>
                    </w:p>
                  </w:txbxContent>
                </v:textbox>
              </v:shape>
            </w:pict>
          </mc:Fallback>
        </mc:AlternateContent>
      </w:r>
      <w:r w:rsidR="0054697C">
        <w:rPr>
          <w:noProof/>
        </w:rPr>
        <w:drawing>
          <wp:inline distT="0" distB="0" distL="0" distR="0" wp14:anchorId="2F4F0363" wp14:editId="0541A95C">
            <wp:extent cx="5305425" cy="33528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57FF2" w14:textId="4D1FF9F1" w:rsidR="0054697C" w:rsidRDefault="0054697C"/>
    <w:p w14:paraId="5EC4687E" w14:textId="2FE990BA" w:rsidR="0054697C" w:rsidRDefault="0054697C"/>
    <w:p w14:paraId="2E61F914" w14:textId="7F9D2F01" w:rsidR="0054697C" w:rsidRDefault="0054697C"/>
    <w:p w14:paraId="4C214926" w14:textId="3E5021F0" w:rsidR="0054697C" w:rsidRDefault="0054697C"/>
    <w:sectPr w:rsidR="005469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E21BB"/>
    <w:multiLevelType w:val="hybridMultilevel"/>
    <w:tmpl w:val="EA5C5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1B3A57"/>
    <w:multiLevelType w:val="hybridMultilevel"/>
    <w:tmpl w:val="C82835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1273F0"/>
    <w:multiLevelType w:val="hybridMultilevel"/>
    <w:tmpl w:val="7FAC45EE"/>
    <w:lvl w:ilvl="0" w:tplc="39F605C8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D453A24"/>
    <w:multiLevelType w:val="hybridMultilevel"/>
    <w:tmpl w:val="37424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NjUwMbUwNbQwNjBT0lEKTi0uzszPAykwrAUAisZLDywAAAA="/>
  </w:docVars>
  <w:rsids>
    <w:rsidRoot w:val="001B4CBD"/>
    <w:rsid w:val="0005662F"/>
    <w:rsid w:val="001927E8"/>
    <w:rsid w:val="001B4CBD"/>
    <w:rsid w:val="00216375"/>
    <w:rsid w:val="00330664"/>
    <w:rsid w:val="00370B06"/>
    <w:rsid w:val="003B33DD"/>
    <w:rsid w:val="003C7099"/>
    <w:rsid w:val="004C7C7C"/>
    <w:rsid w:val="0054697C"/>
    <w:rsid w:val="005609DF"/>
    <w:rsid w:val="00635C85"/>
    <w:rsid w:val="006B024A"/>
    <w:rsid w:val="006E6754"/>
    <w:rsid w:val="007B2C99"/>
    <w:rsid w:val="007B76BC"/>
    <w:rsid w:val="007E0BAA"/>
    <w:rsid w:val="00AC360B"/>
    <w:rsid w:val="00D42287"/>
    <w:rsid w:val="00EA77E8"/>
    <w:rsid w:val="00F95FB5"/>
    <w:rsid w:val="00FA51A8"/>
    <w:rsid w:val="00FA6F69"/>
    <w:rsid w:val="00FD0FD6"/>
    <w:rsid w:val="00FE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657B6"/>
  <w15:chartTrackingRefBased/>
  <w15:docId w15:val="{D98FCCCA-1ACC-44D1-965E-3416A248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6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6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file:///\\pride4\bna4_data\GROUPS\Tax&amp;Accounting\Operations\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\\pride4\bna4_data\GROUPS\Tax&amp;Accounting\Operations\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</Words>
  <Characters>69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uz, Ricky</dc:creator>
  <cp:keywords/>
  <dc:description/>
  <cp:lastModifiedBy>Cruz, Ricky</cp:lastModifiedBy>
  <cp:revision>2</cp:revision>
  <dcterms:created xsi:type="dcterms:W3CDTF">2022-12-12T19:40:00Z</dcterms:created>
  <dcterms:modified xsi:type="dcterms:W3CDTF">2022-12-12T19:40:00Z</dcterms:modified>
</cp:coreProperties>
</file>